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District of Columbi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District%20of%20Columb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3Z</dcterms:created>
  <dcterms:modified xsi:type="dcterms:W3CDTF">2020-10-09T20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